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D6D6" w14:textId="5E71BBEC" w:rsidR="00920346" w:rsidRPr="00025826" w:rsidRDefault="008F6B8E">
      <w:pPr>
        <w:rPr>
          <w:rFonts w:ascii="Bierstadt" w:hAnsi="Bierstadt"/>
        </w:rPr>
      </w:pPr>
      <w:r>
        <w:rPr>
          <w:rFonts w:ascii="Bierstadt" w:hAnsi="Bierstad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108406" wp14:editId="4E3A42C3">
                <wp:simplePos x="0" y="0"/>
                <wp:positionH relativeFrom="margin">
                  <wp:posOffset>2674620</wp:posOffset>
                </wp:positionH>
                <wp:positionV relativeFrom="paragraph">
                  <wp:posOffset>7620</wp:posOffset>
                </wp:positionV>
                <wp:extent cx="4693920" cy="800100"/>
                <wp:effectExtent l="0" t="0" r="1143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392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470616" w14:textId="77777777" w:rsidR="008743C9" w:rsidRDefault="008743C9" w:rsidP="008743C9">
                            <w:pPr>
                              <w:spacing w:after="0" w:line="240" w:lineRule="auto"/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  <w:t>Exam Timetable – June 2023</w:t>
                            </w:r>
                          </w:p>
                          <w:p w14:paraId="1AC14945" w14:textId="77777777" w:rsidR="008743C9" w:rsidRPr="00AD6502" w:rsidRDefault="008743C9" w:rsidP="008743C9">
                            <w:pPr>
                              <w:spacing w:after="0" w:line="240" w:lineRule="auto"/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</w:pPr>
                            <w:proofErr w:type="spellStart"/>
                            <w:r w:rsidRPr="00AD6502"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  <w:t>Eksamen</w:t>
                            </w:r>
                            <w:proofErr w:type="spellEnd"/>
                            <w:r w:rsidRPr="00AD6502"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  <w:t xml:space="preserve"> rooster – </w:t>
                            </w:r>
                            <w:r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  <w:t>Junie</w:t>
                            </w:r>
                            <w:r w:rsidRPr="00AD6502"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  <w:t xml:space="preserve"> 202</w:t>
                            </w:r>
                            <w:r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  <w:t>3</w:t>
                            </w:r>
                          </w:p>
                          <w:p w14:paraId="65B60671" w14:textId="06FF9D6D" w:rsidR="00AD6502" w:rsidRPr="00AD6502" w:rsidRDefault="00AD6502" w:rsidP="00BF7125">
                            <w:pPr>
                              <w:spacing w:after="0" w:line="240" w:lineRule="auto"/>
                              <w:rPr>
                                <w:rFonts w:ascii="Bierstadt" w:hAnsi="Bierstadt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084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0.6pt;margin-top:.6pt;width:369.6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bX5NgIAAHwEAAAOAAAAZHJzL2Uyb0RvYy54bWysVE1v2zAMvQ/YfxB0X+ykadYYcYosRYYB&#10;QVsgHXpWZCk2KouapMTOfv0oxfnqdhp6kUmReiQfSU/u21qRnbCuAp3Tfi+lRGgORaU3Of35svhy&#10;R4nzTBdMgRY53QtH76efP00ak4kBlKAKYQmCaJc1Jqel9yZLEsdLUTPXAyM0GiXYmnlU7SYpLGsQ&#10;vVbJIE1HSQO2MBa4cA5vHw5GOo34Ugrun6R0whOVU8zNx9PGcx3OZDph2cYyU1a8S4P9RxY1qzQG&#10;PUE9MM/I1lZ/QdUVt+BA+h6HOgEpKy5iDVhNP31XzapkRsRakBxnTjS5j4Plj7uVebbEt9+gxQYG&#10;QhrjMoeXoZ5W2jp8MVOCdqRwf6JNtJ5wvByOxjfjAZo42u5SrCPympxfG+v8dwE1CUJOLbYlssV2&#10;S+cxIroeXUIwB6oqFpVSUQmjIObKkh3DJiofc8QXV15Kkyano5vbNAJf2QL06f1aMf4WqrxGQE1p&#10;vDzXHiTfrtuOkDUUe+TJwmGEnOGLCnGXzPlnZnFmsH7cA/+Eh1SAyUAnUVKC/f2v++CPrUQrJQ3O&#10;YE7dry2zghL1Q2OTx/3hMAxtVIa3XwPH9tKyvrTobT0HZKiPG2d4FIO/V0dRWqhfcV1mISqamOYY&#10;O6f+KM79YTNw3biYzaITjqlhfqlXhgfo0JHA50v7yqzp+ulxEh7hOK0se9fWg294qWG29SCr2PNA&#10;8IHVjncc8diWbh3DDl3q0ev805j+AQAA//8DAFBLAwQUAAYACAAAACEAlyl81dwAAAAKAQAADwAA&#10;AGRycy9kb3ducmV2LnhtbEyPwU7DMBBE70j8g7VI3KiTqCohxKkAFS6caBFnN3Zti3gd2W4a/p7N&#10;CU6r3RnNvmm3sx/YpGNyAQWUqwKYxj4oh0bA5+H1rgaWskQlh4BawI9OsO2ur1rZqHDBDz3ts2EU&#10;gqmRAmzOY8N56q32Mq3CqJG0U4heZlqj4SrKC4X7gVdFseFeOqQPVo76xer+e3/2AnbP5sH0tYx2&#10;Vyvnpvnr9G7ehLi9mZ8egWU95z8zLPiEDh0xHcMZVWKDgHVVVmQlgcail5tiDey4HO4r4F3L/1fo&#10;fgEAAP//AwBQSwECLQAUAAYACAAAACEAtoM4kv4AAADhAQAAEwAAAAAAAAAAAAAAAAAAAAAAW0Nv&#10;bnRlbnRfVHlwZXNdLnhtbFBLAQItABQABgAIAAAAIQA4/SH/1gAAAJQBAAALAAAAAAAAAAAAAAAA&#10;AC8BAABfcmVscy8ucmVsc1BLAQItABQABgAIAAAAIQC3vbX5NgIAAHwEAAAOAAAAAAAAAAAAAAAA&#10;AC4CAABkcnMvZTJvRG9jLnhtbFBLAQItABQABgAIAAAAIQCXKXzV3AAAAAoBAAAPAAAAAAAAAAAA&#10;AAAAAJAEAABkcnMvZG93bnJldi54bWxQSwUGAAAAAAQABADzAAAAmQUAAAAA&#10;" fillcolor="white [3201]" strokeweight=".5pt">
                <v:textbox>
                  <w:txbxContent>
                    <w:p w14:paraId="17470616" w14:textId="77777777" w:rsidR="008743C9" w:rsidRDefault="008743C9" w:rsidP="008743C9">
                      <w:pPr>
                        <w:spacing w:after="0" w:line="240" w:lineRule="auto"/>
                        <w:rPr>
                          <w:rFonts w:ascii="Bierstadt" w:hAnsi="Bierstadt"/>
                          <w:sz w:val="44"/>
                          <w:szCs w:val="44"/>
                        </w:rPr>
                      </w:pPr>
                      <w:r>
                        <w:rPr>
                          <w:rFonts w:ascii="Bierstadt" w:hAnsi="Bierstadt"/>
                          <w:sz w:val="44"/>
                          <w:szCs w:val="44"/>
                        </w:rPr>
                        <w:t>Exam Timetable – June 2023</w:t>
                      </w:r>
                    </w:p>
                    <w:p w14:paraId="1AC14945" w14:textId="77777777" w:rsidR="008743C9" w:rsidRPr="00AD6502" w:rsidRDefault="008743C9" w:rsidP="008743C9">
                      <w:pPr>
                        <w:spacing w:after="0" w:line="240" w:lineRule="auto"/>
                        <w:rPr>
                          <w:rFonts w:ascii="Bierstadt" w:hAnsi="Bierstadt"/>
                          <w:sz w:val="44"/>
                          <w:szCs w:val="44"/>
                        </w:rPr>
                      </w:pPr>
                      <w:proofErr w:type="spellStart"/>
                      <w:r w:rsidRPr="00AD6502">
                        <w:rPr>
                          <w:rFonts w:ascii="Bierstadt" w:hAnsi="Bierstadt"/>
                          <w:sz w:val="44"/>
                          <w:szCs w:val="44"/>
                        </w:rPr>
                        <w:t>Eksamen</w:t>
                      </w:r>
                      <w:proofErr w:type="spellEnd"/>
                      <w:r w:rsidRPr="00AD6502">
                        <w:rPr>
                          <w:rFonts w:ascii="Bierstadt" w:hAnsi="Bierstadt"/>
                          <w:sz w:val="44"/>
                          <w:szCs w:val="44"/>
                        </w:rPr>
                        <w:t xml:space="preserve"> rooster – </w:t>
                      </w:r>
                      <w:r>
                        <w:rPr>
                          <w:rFonts w:ascii="Bierstadt" w:hAnsi="Bierstadt"/>
                          <w:sz w:val="44"/>
                          <w:szCs w:val="44"/>
                        </w:rPr>
                        <w:t>Junie</w:t>
                      </w:r>
                      <w:r w:rsidRPr="00AD6502">
                        <w:rPr>
                          <w:rFonts w:ascii="Bierstadt" w:hAnsi="Bierstadt"/>
                          <w:sz w:val="44"/>
                          <w:szCs w:val="44"/>
                        </w:rPr>
                        <w:t xml:space="preserve"> 202</w:t>
                      </w:r>
                      <w:r>
                        <w:rPr>
                          <w:rFonts w:ascii="Bierstadt" w:hAnsi="Bierstadt"/>
                          <w:sz w:val="44"/>
                          <w:szCs w:val="44"/>
                        </w:rPr>
                        <w:t>3</w:t>
                      </w:r>
                    </w:p>
                    <w:p w14:paraId="65B60671" w14:textId="06FF9D6D" w:rsidR="00AD6502" w:rsidRPr="00AD6502" w:rsidRDefault="00AD6502" w:rsidP="00BF7125">
                      <w:pPr>
                        <w:spacing w:after="0" w:line="240" w:lineRule="auto"/>
                        <w:rPr>
                          <w:rFonts w:ascii="Bierstadt" w:hAnsi="Bierstadt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F7361">
        <w:rPr>
          <w:rFonts w:ascii="Bierstadt" w:hAnsi="Bierstadt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10A62F" wp14:editId="6D0D903E">
                <wp:simplePos x="0" y="0"/>
                <wp:positionH relativeFrom="column">
                  <wp:posOffset>7719060</wp:posOffset>
                </wp:positionH>
                <wp:positionV relativeFrom="paragraph">
                  <wp:posOffset>205740</wp:posOffset>
                </wp:positionV>
                <wp:extent cx="1636395" cy="438150"/>
                <wp:effectExtent l="0" t="0" r="2095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639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566CA0" w14:textId="08A65381" w:rsidR="00C73462" w:rsidRPr="00C73462" w:rsidRDefault="00181836">
                            <w:pPr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</w:rPr>
                              <w:t xml:space="preserve">Skill Level </w:t>
                            </w:r>
                            <w:r w:rsidR="00F2220F">
                              <w:rPr>
                                <w:sz w:val="44"/>
                                <w:szCs w:val="4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0A62F" id="Text Box 3" o:spid="_x0000_s1027" type="#_x0000_t202" style="position:absolute;margin-left:607.8pt;margin-top:16.2pt;width:128.85pt;height:3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uhINgIAAIMEAAAOAAAAZHJzL2Uyb0RvYy54bWysVEtv2zAMvg/YfxB0X5z3WiNOkaXIMCBo&#10;C6RFz4osxcJkUZOU2NmvH6U82+407CKTIvWR/Eh6ctfWmuyE8wpMQXudLiXCcCiV2RT05Xnx5YYS&#10;H5gpmQYjCroXnt5NP3+aNDYXfahAl8IRBDE+b2xBqxBsnmWeV6JmvgNWGDRKcDULqLpNVjrWIHqt&#10;s363O84acKV1wIX3eHt/MNJpwpdS8PAopReB6IJibiGdLp3reGbTCcs3jtlK8WMa7B+yqJkyGPQM&#10;dc8CI1unPkDVijvwIEOHQ52BlIqLVANW0+u+q2ZVMStSLUiOt2ea/P+D5Q+7lX1yJLTfoMUGRkIa&#10;63OPl7GeVro6fjFTgnakcH+mTbSB8PhoPBgPbkeUcLQNBze9UeI1u7y2zofvAmoShYI6bEtii+2W&#10;PmBEdD25xGAetCoXSuukxFEQc+3IjmETdUg54os3XtqQpqDjAYb+gBChz+/XmvGfscq3CKhpg5eX&#10;2qMU2nVLVHnFyxrKPdLl4DBJ3vKFQvgl8+GJORwdZAjXITziITVgTnCUKKnA/f7bffTHjqKVkgZH&#10;saD+15Y5QYn+YbDXt73hMM5uUoajr31U3LVlfW0x23oOSFQPF8/yJEb/oE+idFC/4tbMYlQ0McMx&#10;dkHDSZyHw4Lg1nExmyUnnFbLwtKsLI/QkeNI63P7ypw9tjXgQDzAaWhZ/q67B9/40sBsG0Cq1PrI&#10;84HVI/046ak7x62Mq3StJ6/Lv2P6BwAA//8DAFBLAwQUAAYACAAAACEABT5Nsd4AAAAMAQAADwAA&#10;AGRycy9kb3ducmV2LnhtbEyPy07DMBBF90j8gzVI7KjzooQQpwJU2LCiINZu7NoW8TiK3TT8PdMV&#10;7OZqju6caTeLH9isp+gCCshXGTCNfVAOjYDPj5ebGlhMEpUcAmoBPzrCpru8aGWjwgnf9bxLhlEJ&#10;xkYKsCmNDeext9rLuAqjRtodwuRlojgZriZ5onI/8CLL1txLh3TBylE/W91/745ewPbJ3Ju+lpPd&#10;1sq5efk6vJlXIa6vlscHYEkv6Q+Gsz6pQ0dO+3BEFdlAuchv18QKKIsK2Jmo7soS2J6mLK+Ady3/&#10;/0T3CwAA//8DAFBLAQItABQABgAIAAAAIQC2gziS/gAAAOEBAAATAAAAAAAAAAAAAAAAAAAAAABb&#10;Q29udGVudF9UeXBlc10ueG1sUEsBAi0AFAAGAAgAAAAhADj9If/WAAAAlAEAAAsAAAAAAAAAAAAA&#10;AAAALwEAAF9yZWxzLy5yZWxzUEsBAi0AFAAGAAgAAAAhAElu6Eg2AgAAgwQAAA4AAAAAAAAAAAAA&#10;AAAALgIAAGRycy9lMm9Eb2MueG1sUEsBAi0AFAAGAAgAAAAhAAU+TbHeAAAADAEAAA8AAAAAAAAA&#10;AAAAAAAAkAQAAGRycy9kb3ducmV2LnhtbFBLBQYAAAAABAAEAPMAAACbBQAAAAA=&#10;" fillcolor="white [3201]" strokeweight=".5pt">
                <v:textbox>
                  <w:txbxContent>
                    <w:p w14:paraId="1B566CA0" w14:textId="08A65381" w:rsidR="00C73462" w:rsidRPr="00C73462" w:rsidRDefault="00181836">
                      <w:pPr>
                        <w:rPr>
                          <w:sz w:val="44"/>
                          <w:szCs w:val="44"/>
                        </w:rPr>
                      </w:pPr>
                      <w:r>
                        <w:rPr>
                          <w:sz w:val="44"/>
                          <w:szCs w:val="44"/>
                        </w:rPr>
                        <w:t xml:space="preserve">Skill Level </w:t>
                      </w:r>
                      <w:r w:rsidR="00F2220F">
                        <w:rPr>
                          <w:sz w:val="44"/>
                          <w:szCs w:val="4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D6502">
        <w:rPr>
          <w:rFonts w:ascii="Bierstadt" w:hAnsi="Bierstadt"/>
          <w:noProof/>
        </w:rPr>
        <w:drawing>
          <wp:anchor distT="0" distB="0" distL="114300" distR="114300" simplePos="0" relativeHeight="251658240" behindDoc="1" locked="0" layoutInCell="1" allowOverlap="1" wp14:anchorId="2AFF6C1D" wp14:editId="12F73E0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486025" cy="675640"/>
            <wp:effectExtent l="0" t="0" r="0" b="0"/>
            <wp:wrapTight wrapText="bothSides">
              <wp:wrapPolygon edited="0">
                <wp:start x="0" y="0"/>
                <wp:lineTo x="0" y="20707"/>
                <wp:lineTo x="5462" y="20707"/>
                <wp:lineTo x="21352" y="18271"/>
                <wp:lineTo x="21352" y="3045"/>
                <wp:lineTo x="20359" y="2436"/>
                <wp:lineTo x="5462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123" cy="676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918C4D" w14:textId="5F166B46" w:rsidR="00025826" w:rsidRPr="00025826" w:rsidRDefault="00025826">
      <w:pPr>
        <w:rPr>
          <w:rFonts w:ascii="Bierstadt" w:hAnsi="Bierstadt"/>
        </w:rPr>
      </w:pPr>
    </w:p>
    <w:p w14:paraId="45A593B6" w14:textId="7C2074AC" w:rsidR="00025826" w:rsidRPr="00025826" w:rsidRDefault="00025826">
      <w:pPr>
        <w:rPr>
          <w:rFonts w:ascii="Bierstadt" w:hAnsi="Bierstadt"/>
        </w:rPr>
      </w:pPr>
    </w:p>
    <w:tbl>
      <w:tblPr>
        <w:tblStyle w:val="TableGrid"/>
        <w:tblpPr w:leftFromText="180" w:rightFromText="180" w:vertAnchor="text" w:tblpY="24"/>
        <w:tblW w:w="14794" w:type="dxa"/>
        <w:tblLook w:val="04A0" w:firstRow="1" w:lastRow="0" w:firstColumn="1" w:lastColumn="0" w:noHBand="0" w:noVBand="1"/>
      </w:tblPr>
      <w:tblGrid>
        <w:gridCol w:w="1188"/>
        <w:gridCol w:w="2443"/>
        <w:gridCol w:w="2444"/>
        <w:gridCol w:w="2444"/>
        <w:gridCol w:w="2444"/>
        <w:gridCol w:w="2444"/>
        <w:gridCol w:w="1387"/>
      </w:tblGrid>
      <w:tr w:rsidR="00AD6502" w:rsidRPr="00025826" w14:paraId="7DCCDEBF" w14:textId="77777777" w:rsidTr="008743C9">
        <w:trPr>
          <w:trHeight w:val="565"/>
        </w:trPr>
        <w:tc>
          <w:tcPr>
            <w:tcW w:w="1188" w:type="dxa"/>
            <w:shd w:val="clear" w:color="auto" w:fill="2F5496" w:themeFill="accent1" w:themeFillShade="BF"/>
            <w:vAlign w:val="center"/>
          </w:tcPr>
          <w:p w14:paraId="08FB6513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Sunday</w:t>
            </w:r>
          </w:p>
        </w:tc>
        <w:tc>
          <w:tcPr>
            <w:tcW w:w="2443" w:type="dxa"/>
            <w:shd w:val="clear" w:color="auto" w:fill="2F5496" w:themeFill="accent1" w:themeFillShade="BF"/>
            <w:vAlign w:val="center"/>
          </w:tcPr>
          <w:p w14:paraId="2F614147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444" w:type="dxa"/>
            <w:shd w:val="clear" w:color="auto" w:fill="2F5496" w:themeFill="accent1" w:themeFillShade="BF"/>
            <w:vAlign w:val="center"/>
          </w:tcPr>
          <w:p w14:paraId="4111FD2F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444" w:type="dxa"/>
            <w:shd w:val="clear" w:color="auto" w:fill="2F5496" w:themeFill="accent1" w:themeFillShade="BF"/>
            <w:vAlign w:val="center"/>
          </w:tcPr>
          <w:p w14:paraId="6A2ADD59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2444" w:type="dxa"/>
            <w:shd w:val="clear" w:color="auto" w:fill="2F5496" w:themeFill="accent1" w:themeFillShade="BF"/>
            <w:vAlign w:val="center"/>
          </w:tcPr>
          <w:p w14:paraId="097A810B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44" w:type="dxa"/>
            <w:shd w:val="clear" w:color="auto" w:fill="2F5496" w:themeFill="accent1" w:themeFillShade="BF"/>
            <w:vAlign w:val="center"/>
          </w:tcPr>
          <w:p w14:paraId="3BB53114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Friday</w:t>
            </w:r>
          </w:p>
        </w:tc>
        <w:tc>
          <w:tcPr>
            <w:tcW w:w="1387" w:type="dxa"/>
            <w:shd w:val="clear" w:color="auto" w:fill="2F5496" w:themeFill="accent1" w:themeFillShade="BF"/>
            <w:vAlign w:val="center"/>
          </w:tcPr>
          <w:p w14:paraId="31289AF1" w14:textId="77777777" w:rsidR="00AD6502" w:rsidRPr="00025826" w:rsidRDefault="00AD6502" w:rsidP="00AD6502">
            <w:pPr>
              <w:jc w:val="center"/>
              <w:rPr>
                <w:rFonts w:ascii="Bierstadt" w:hAnsi="Bierstadt"/>
                <w:b/>
                <w:bCs/>
                <w:sz w:val="28"/>
                <w:szCs w:val="28"/>
              </w:rPr>
            </w:pPr>
            <w:r w:rsidRPr="00025826">
              <w:rPr>
                <w:rFonts w:ascii="Bierstadt" w:hAnsi="Bierstadt"/>
                <w:b/>
                <w:bCs/>
                <w:sz w:val="28"/>
                <w:szCs w:val="28"/>
              </w:rPr>
              <w:t>Saturday</w:t>
            </w:r>
          </w:p>
        </w:tc>
      </w:tr>
      <w:tr w:rsidR="00BF7125" w:rsidRPr="00025826" w14:paraId="2D127506" w14:textId="77777777" w:rsidTr="008743C9">
        <w:trPr>
          <w:trHeight w:val="2114"/>
        </w:trPr>
        <w:tc>
          <w:tcPr>
            <w:tcW w:w="1188" w:type="dxa"/>
            <w:shd w:val="clear" w:color="auto" w:fill="8EAADB" w:themeFill="accent1" w:themeFillTint="99"/>
          </w:tcPr>
          <w:p w14:paraId="378A455D" w14:textId="0AA64D88" w:rsidR="00AD6502" w:rsidRPr="00025826" w:rsidRDefault="008743C9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>
              <w:rPr>
                <w:rFonts w:ascii="Bierstadt" w:hAnsi="Bierstadt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443" w:type="dxa"/>
          </w:tcPr>
          <w:p w14:paraId="628022FC" w14:textId="7BAFAEF9" w:rsidR="008F6B8E" w:rsidRDefault="008743C9" w:rsidP="00AD6502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5</w:t>
            </w:r>
            <w:r w:rsidR="008F6B8E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Boys &amp; Girls/ </w:t>
            </w:r>
          </w:p>
          <w:p w14:paraId="2D38924A" w14:textId="77777777" w:rsidR="008F6B8E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Seuns</w:t>
            </w:r>
            <w:proofErr w:type="spellEnd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&amp; </w:t>
            </w:r>
            <w:proofErr w:type="spellStart"/>
            <w:proofErr w:type="gramStart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Meisies</w:t>
            </w:r>
            <w:proofErr w:type="spellEnd"/>
            <w:r>
              <w:rPr>
                <w:rFonts w:ascii="Bierstadt" w:hAnsi="Bierstadt"/>
                <w:b/>
                <w:bCs/>
                <w:sz w:val="24"/>
                <w:szCs w:val="24"/>
              </w:rPr>
              <w:t xml:space="preserve">  </w:t>
            </w:r>
            <w:r w:rsidRPr="00EF7361">
              <w:rPr>
                <w:rFonts w:ascii="Bierstadt" w:hAnsi="Bierstadt"/>
                <w:sz w:val="24"/>
                <w:szCs w:val="24"/>
              </w:rPr>
              <w:t>English</w:t>
            </w:r>
            <w:proofErr w:type="gramEnd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</w:t>
            </w:r>
          </w:p>
          <w:p w14:paraId="317ED619" w14:textId="07026D8D" w:rsidR="008F6B8E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31719AB" wp14:editId="1BF2BA1E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68580</wp:posOffset>
                      </wp:positionV>
                      <wp:extent cx="1371600" cy="0"/>
                      <wp:effectExtent l="0" t="19050" r="1905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3A5712F" id="Straight Connector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5pt,5.4pt" to="107.4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DtVu0DZAAAACAEAAA8AAABkcnMvZG93bnJldi54bWxMj8FOwzAQ&#10;RO9I/IO1SNxaJxWqSohTlSI+IIXenXgbp7XXUew24e9ZxAGOOzOafVNuZ+/EDcfYB1KQLzMQSG0w&#10;PXUKPj/eFxsQMWky2gVCBV8YYVvd35W6MGGiGm+H1AkuoVhoBTaloZAytha9jsswILF3CqPXic+x&#10;k2bUE5d7J1dZtpZe98QfrB5wb7G9HK5eQb2Tx/X5zZ7M3jWTPzavddjMSj0+zLsXEAnn9BeGH3xG&#10;h4qZmnAlE4VTsMhzTrKe8QL2V/nTM4jmV5BVKf8PqL4BAAD//wMAUEsBAi0AFAAGAAgAAAAhALaD&#10;OJL+AAAA4QEAABMAAAAAAAAAAAAAAAAAAAAAAFtDb250ZW50X1R5cGVzXS54bWxQSwECLQAUAAYA&#10;CAAAACEAOP0h/9YAAACUAQAACwAAAAAAAAAAAAAAAAAvAQAAX3JlbHMvLnJlbHNQSwECLQAUAAYA&#10;CAAAACEAf5j2dK0BAABGAwAADgAAAAAAAAAAAAAAAAAuAgAAZHJzL2Uyb0RvYy54bWxQSwECLQAU&#10;AAYACAAAACEAO1W7QNkAAAAIAQAADwAAAAAAAAAAAAAAAAAHBAAAZHJzL2Rvd25yZXYueG1sUEsF&#10;BgAAAAAEAAQA8wAAAA0FAAAAAA==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299BB74C" w14:textId="7D2E95A0" w:rsidR="008F6B8E" w:rsidRPr="00DF01AA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Girls</w:t>
            </w: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/</w:t>
            </w:r>
            <w:proofErr w:type="spellStart"/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Meisies</w:t>
            </w:r>
            <w:proofErr w:type="spellEnd"/>
          </w:p>
          <w:p w14:paraId="25D36901" w14:textId="77777777" w:rsidR="00B050BE" w:rsidRPr="00EF7361" w:rsidRDefault="00B050BE" w:rsidP="00B050BE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 xml:space="preserve">Food Production/ </w:t>
            </w:r>
            <w:proofErr w:type="spellStart"/>
            <w:r w:rsidRPr="00EF7361">
              <w:rPr>
                <w:rFonts w:ascii="Bierstadt" w:hAnsi="Bierstadt"/>
                <w:sz w:val="24"/>
                <w:szCs w:val="24"/>
              </w:rPr>
              <w:t>Voedselproduksie</w:t>
            </w:r>
            <w:proofErr w:type="spellEnd"/>
          </w:p>
          <w:p w14:paraId="4E93E3EA" w14:textId="71F6FF4D" w:rsidR="00AD6502" w:rsidRPr="00025826" w:rsidRDefault="00AD6502" w:rsidP="00B050BE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</w:p>
        </w:tc>
        <w:tc>
          <w:tcPr>
            <w:tcW w:w="2444" w:type="dxa"/>
          </w:tcPr>
          <w:p w14:paraId="4EEB9A13" w14:textId="1DD893D9" w:rsidR="009D7850" w:rsidRPr="008743C9" w:rsidRDefault="008743C9" w:rsidP="009D7850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6</w:t>
            </w:r>
            <w:r w:rsidR="008F6B8E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Boys &amp; Girls/ Seuns &amp; Meisies</w:t>
            </w:r>
            <w:r w:rsidR="008F6B8E" w:rsidRPr="008743C9">
              <w:rPr>
                <w:rFonts w:ascii="Bierstadt" w:hAnsi="Bierstadt"/>
                <w:b/>
                <w:bCs/>
                <w:sz w:val="24"/>
                <w:szCs w:val="24"/>
                <w:lang w:val="nl-NL"/>
              </w:rPr>
              <w:t xml:space="preserve">  </w:t>
            </w:r>
            <w:r w:rsidR="008F6B8E" w:rsidRPr="008743C9">
              <w:rPr>
                <w:rFonts w:ascii="Bierstadt" w:hAnsi="Bierstadt"/>
                <w:sz w:val="24"/>
                <w:szCs w:val="24"/>
                <w:lang w:val="nl-NL"/>
              </w:rPr>
              <w:t xml:space="preserve"> Mathematics / Wiskunde</w:t>
            </w:r>
            <w:r w:rsidR="009D7850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</w:t>
            </w:r>
          </w:p>
          <w:p w14:paraId="10B20D50" w14:textId="212DE94C" w:rsidR="009D7850" w:rsidRPr="008743C9" w:rsidRDefault="009D7850" w:rsidP="009D7850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AC8F385" wp14:editId="4E04A84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2390</wp:posOffset>
                      </wp:positionV>
                      <wp:extent cx="1371600" cy="0"/>
                      <wp:effectExtent l="0" t="1905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CAB9C5B" id="Straight Connector 6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5.7pt" to="107.9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AQIHyXXAAAABwEAAA8AAABkcnMvZG93bnJldi54bWxMjk1OwzAQ&#10;hfdI3MEaJHatkwqqEuJUpYgDpLR7J57GAXscxW4Tbs8gFrB8P3rvK7ezd+KKY+wDKciXGQikNpie&#10;OgXH97fFBkRMmox2gVDBF0bYVrc3pS5MmKjG6yF1gkcoFlqBTWkopIytRa/jMgxInJ3D6HViOXbS&#10;jHrice/kKsvW0uue+MHqAfcW28/DxSuod/K0/ni1Z7N3zeRPzUsdNrNS93fz7hlEwjn9leEHn9Gh&#10;YqYmXMhE4RQsci6ynT+A4HiVPz6BaH4NWZXyP3/1DQAA//8DAFBLAQItABQABgAIAAAAIQC2gziS&#10;/gAAAOEBAAATAAAAAAAAAAAAAAAAAAAAAABbQ29udGVudF9UeXBlc10ueG1sUEsBAi0AFAAGAAgA&#10;AAAhADj9If/WAAAAlAEAAAsAAAAAAAAAAAAAAAAALwEAAF9yZWxzLy5yZWxzUEsBAi0AFAAGAAgA&#10;AAAhAH+Y9nStAQAARgMAAA4AAAAAAAAAAAAAAAAALgIAAGRycy9lMm9Eb2MueG1sUEsBAi0AFAAG&#10;AAgAAAAhAAQIHyXXAAAABwEAAA8AAAAAAAAAAAAAAAAABwQAAGRycy9kb3ducmV2LnhtbFBLBQYA&#10;AAAABAAEAPMAAAALBQAAAAA=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1A9B6DC3" w14:textId="23E4D4A8" w:rsidR="00AD6502" w:rsidRPr="0044380F" w:rsidRDefault="00AD6502" w:rsidP="0044380F">
            <w:pPr>
              <w:rPr>
                <w:rFonts w:ascii="Bierstadt" w:hAnsi="Bierstadt"/>
                <w:b/>
                <w:bCs/>
                <w:sz w:val="24"/>
                <w:szCs w:val="24"/>
                <w:lang w:val="nl-NL"/>
              </w:rPr>
            </w:pPr>
          </w:p>
        </w:tc>
        <w:tc>
          <w:tcPr>
            <w:tcW w:w="2444" w:type="dxa"/>
          </w:tcPr>
          <w:p w14:paraId="5322828C" w14:textId="18ACBC62" w:rsidR="008F6B8E" w:rsidRDefault="008743C9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7</w:t>
            </w:r>
            <w:r w:rsidR="008F6B8E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Boys &amp; Girls/ </w:t>
            </w:r>
          </w:p>
          <w:p w14:paraId="17657B89" w14:textId="3BAF6781" w:rsidR="008F6B8E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proofErr w:type="spellStart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Seuns</w:t>
            </w:r>
            <w:proofErr w:type="spellEnd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&amp; </w:t>
            </w:r>
            <w:proofErr w:type="spellStart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Meisies</w:t>
            </w:r>
            <w:proofErr w:type="spellEnd"/>
            <w:r>
              <w:rPr>
                <w:rFonts w:ascii="Bierstadt" w:hAnsi="Bierstadt"/>
                <w:b/>
                <w:bCs/>
                <w:sz w:val="24"/>
                <w:szCs w:val="24"/>
              </w:rPr>
              <w:t xml:space="preserve">  </w:t>
            </w:r>
          </w:p>
          <w:p w14:paraId="2B40F6D6" w14:textId="77777777" w:rsidR="008F6B8E" w:rsidRPr="00EF7361" w:rsidRDefault="008F6B8E" w:rsidP="008F6B8E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>Natural Science</w:t>
            </w:r>
          </w:p>
          <w:p w14:paraId="2DDA59EA" w14:textId="0AF1F4C2" w:rsidR="008F6B8E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DEBDB1" wp14:editId="7353A05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9215</wp:posOffset>
                      </wp:positionV>
                      <wp:extent cx="1371600" cy="0"/>
                      <wp:effectExtent l="0" t="19050" r="1905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1B75445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45pt" to="107.9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Kna1zrYAAAABwEAAA8AAABkcnMvZG93bnJldi54bWxMj8FOwzAQ&#10;RO9I/IO1SNxap5GoSohTlSI+IIXenXgbp7XXUew24e9ZxAGOOzOafVNuZ+/EDcfYB1KwWmYgkNpg&#10;euoUfH68LzYgYtJktAuECr4wwra6vyt1YcJENd4OqRNcQrHQCmxKQyFlbC16HZdhQGLvFEavE59j&#10;J82oJy73TuZZtpZe98QfrB5wb7G9HK5eQb2Tx/X5zZ7M3jWTPzavddjMSj0+zLsXEAnn9BeGH3xG&#10;h4qZmnAlE4VTsMg5yHL2DILtfPXES5pfQVal/M9ffQMAAP//AwBQSwECLQAUAAYACAAAACEAtoM4&#10;kv4AAADhAQAAEwAAAAAAAAAAAAAAAAAAAAAAW0NvbnRlbnRfVHlwZXNdLnhtbFBLAQItABQABgAI&#10;AAAAIQA4/SH/1gAAAJQBAAALAAAAAAAAAAAAAAAAAC8BAABfcmVscy8ucmVsc1BLAQItABQABgAI&#10;AAAAIQB/mPZ0rQEAAEYDAAAOAAAAAAAAAAAAAAAAAC4CAABkcnMvZTJvRG9jLnhtbFBLAQItABQA&#10;BgAIAAAAIQCp2tc62AAAAAcBAAAPAAAAAAAAAAAAAAAAAAcEAABkcnMvZG93bnJldi54bWxQSwUG&#10;AAAAAAQABADzAAAADAUAAAAA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1A5DC3C0" w14:textId="77777777" w:rsidR="0044380F" w:rsidRPr="00DF01AA" w:rsidRDefault="0044380F" w:rsidP="0044380F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Girls</w:t>
            </w: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/</w:t>
            </w:r>
            <w:proofErr w:type="spellStart"/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Meisies</w:t>
            </w:r>
            <w:proofErr w:type="spellEnd"/>
          </w:p>
          <w:p w14:paraId="1A2B55C6" w14:textId="77777777" w:rsidR="0044380F" w:rsidRDefault="0044380F" w:rsidP="0044380F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 xml:space="preserve">Needlework / </w:t>
            </w:r>
            <w:proofErr w:type="spellStart"/>
            <w:r w:rsidRPr="00EF7361">
              <w:rPr>
                <w:rFonts w:ascii="Bierstadt" w:hAnsi="Bierstadt"/>
                <w:sz w:val="24"/>
                <w:szCs w:val="24"/>
              </w:rPr>
              <w:t>Naaldwerk</w:t>
            </w:r>
            <w:proofErr w:type="spellEnd"/>
          </w:p>
          <w:p w14:paraId="57CE9EF1" w14:textId="7CC961B7" w:rsidR="00AD6502" w:rsidRPr="00025826" w:rsidRDefault="00AD6502" w:rsidP="009D7850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</w:p>
        </w:tc>
        <w:tc>
          <w:tcPr>
            <w:tcW w:w="2444" w:type="dxa"/>
          </w:tcPr>
          <w:p w14:paraId="027A7AA2" w14:textId="35C3B932" w:rsidR="008F6B8E" w:rsidRPr="008743C9" w:rsidRDefault="008743C9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8</w:t>
            </w:r>
            <w:r w:rsidR="008F6B8E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Boys &amp; Girls/ </w:t>
            </w:r>
          </w:p>
          <w:p w14:paraId="69AC4453" w14:textId="7D2EAB9C" w:rsidR="008F6B8E" w:rsidRPr="008743C9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  <w:lang w:val="nl-NL"/>
              </w:rPr>
            </w:pPr>
            <w:r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Seuns &amp; Meisies</w:t>
            </w:r>
            <w:r w:rsidRPr="008743C9">
              <w:rPr>
                <w:rFonts w:ascii="Bierstadt" w:hAnsi="Bierstadt"/>
                <w:b/>
                <w:bCs/>
                <w:sz w:val="24"/>
                <w:szCs w:val="24"/>
                <w:lang w:val="nl-NL"/>
              </w:rPr>
              <w:t xml:space="preserve">  </w:t>
            </w:r>
          </w:p>
          <w:p w14:paraId="10C61F43" w14:textId="65D58682" w:rsidR="008F6B8E" w:rsidRPr="008743C9" w:rsidRDefault="008F6B8E" w:rsidP="008F6B8E">
            <w:pPr>
              <w:rPr>
                <w:rFonts w:ascii="Bierstadt" w:hAnsi="Bierstadt"/>
                <w:sz w:val="24"/>
                <w:szCs w:val="24"/>
                <w:lang w:val="nl-NL"/>
              </w:rPr>
            </w:pPr>
            <w:r w:rsidRPr="008743C9">
              <w:rPr>
                <w:rFonts w:ascii="Bierstadt" w:hAnsi="Bierstadt"/>
                <w:sz w:val="24"/>
                <w:szCs w:val="24"/>
                <w:lang w:val="nl-NL"/>
              </w:rPr>
              <w:t>Afrikaans</w:t>
            </w:r>
          </w:p>
          <w:p w14:paraId="73448B49" w14:textId="6BBC4E2D" w:rsidR="009D7850" w:rsidRPr="008743C9" w:rsidRDefault="009D7850" w:rsidP="009D7850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3CAB64D" wp14:editId="37BAA1F4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67945</wp:posOffset>
                      </wp:positionV>
                      <wp:extent cx="1371600" cy="0"/>
                      <wp:effectExtent l="0" t="19050" r="1905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C918C54" id="Straight Connector 8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1pt,5.35pt" to="114.1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BvzRUzWAAAACAEAAA8AAABkcnMvZG93bnJldi54bWxMT8tOwzAQ&#10;vCP1H6ytxI065FCiNE5ViviAFHp34m0csNdR7Dbh71nEAU6reWh2ptov3okbTnEIpOBxk4FA6oIZ&#10;qFfw/vb6UICISZPRLhAq+MII+3p1V+nShJkavJ1SLziEYqkV2JTGUsrYWfQ6bsKIxNolTF4nhlMv&#10;zaRnDvdO5lm2lV4PxB+sHvFosfs8Xb2C5iDP248XezFH187+3D43oViUul8vhx2IhEv6M8NPfa4O&#10;NXdqw5VMFI5xnrOTb/YEgvU8L5hofwlZV/L/gPobAAD//wMAUEsBAi0AFAAGAAgAAAAhALaDOJL+&#10;AAAA4QEAABMAAAAAAAAAAAAAAAAAAAAAAFtDb250ZW50X1R5cGVzXS54bWxQSwECLQAUAAYACAAA&#10;ACEAOP0h/9YAAACUAQAACwAAAAAAAAAAAAAAAAAvAQAAX3JlbHMvLnJlbHNQSwECLQAUAAYACAAA&#10;ACEAf5j2dK0BAABGAwAADgAAAAAAAAAAAAAAAAAuAgAAZHJzL2Uyb0RvYy54bWxQSwECLQAUAAYA&#10;CAAAACEAG/NFTNYAAAAIAQAADwAAAAAAAAAAAAAAAAAHBAAAZHJzL2Rvd25yZXYueG1sUEsFBgAA&#10;AAAEAAQA8wAAAAoFAAAAAA==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4ECB9EC5" w14:textId="77777777" w:rsidR="001F0093" w:rsidRPr="008743C9" w:rsidRDefault="001F0093" w:rsidP="001F0093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Girls/Meisies</w:t>
            </w:r>
          </w:p>
          <w:p w14:paraId="3F04F36B" w14:textId="1DE8B405" w:rsidR="00B050BE" w:rsidRDefault="00B050BE" w:rsidP="00B050BE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 xml:space="preserve">Nail &amp; Beauty Technology/ </w:t>
            </w:r>
            <w:proofErr w:type="spellStart"/>
            <w:r w:rsidR="006041B8">
              <w:rPr>
                <w:rFonts w:ascii="Bierstadt" w:hAnsi="Bierstadt"/>
                <w:sz w:val="24"/>
                <w:szCs w:val="24"/>
              </w:rPr>
              <w:t>Nael</w:t>
            </w:r>
            <w:proofErr w:type="spellEnd"/>
            <w:r w:rsidR="006041B8">
              <w:rPr>
                <w:rFonts w:ascii="Bierstadt" w:hAnsi="Bierstadt"/>
                <w:sz w:val="24"/>
                <w:szCs w:val="24"/>
              </w:rPr>
              <w:t xml:space="preserve"> &amp; </w:t>
            </w:r>
            <w:proofErr w:type="spellStart"/>
            <w:r w:rsidR="006041B8">
              <w:rPr>
                <w:rFonts w:ascii="Bierstadt" w:hAnsi="Bierstadt"/>
                <w:sz w:val="24"/>
                <w:szCs w:val="24"/>
              </w:rPr>
              <w:t>Skoonheids</w:t>
            </w:r>
            <w:proofErr w:type="spellEnd"/>
            <w:r w:rsidR="006041B8">
              <w:rPr>
                <w:rFonts w:ascii="Bierstadt" w:hAnsi="Bierstadt"/>
                <w:sz w:val="24"/>
                <w:szCs w:val="24"/>
              </w:rPr>
              <w:t xml:space="preserve"> </w:t>
            </w:r>
            <w:proofErr w:type="spellStart"/>
            <w:r w:rsidR="006041B8">
              <w:rPr>
                <w:rFonts w:ascii="Bierstadt" w:hAnsi="Bierstadt"/>
                <w:sz w:val="24"/>
                <w:szCs w:val="24"/>
              </w:rPr>
              <w:t>Tegnologie</w:t>
            </w:r>
            <w:proofErr w:type="spellEnd"/>
          </w:p>
          <w:p w14:paraId="2CB459DF" w14:textId="17F99945" w:rsidR="00AD6502" w:rsidRPr="00025826" w:rsidRDefault="00AD6502" w:rsidP="00B050BE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</w:p>
        </w:tc>
        <w:tc>
          <w:tcPr>
            <w:tcW w:w="2444" w:type="dxa"/>
          </w:tcPr>
          <w:p w14:paraId="202B711F" w14:textId="3337A9CA" w:rsidR="00477CC4" w:rsidRPr="00DF01AA" w:rsidRDefault="008743C9" w:rsidP="00477CC4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9</w:t>
            </w:r>
            <w:r w:rsidR="008F6B8E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</w:t>
            </w:r>
            <w:r w:rsidR="00477CC4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477CC4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Boys</w:t>
            </w:r>
            <w:r w:rsidR="00477CC4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/</w:t>
            </w:r>
            <w:proofErr w:type="spellStart"/>
            <w:r w:rsidR="00477CC4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Seuns</w:t>
            </w:r>
            <w:proofErr w:type="spellEnd"/>
          </w:p>
          <w:p w14:paraId="27DAED6E" w14:textId="262D20C4" w:rsidR="008F6B8E" w:rsidRDefault="00477CC4" w:rsidP="00477CC4">
            <w:pPr>
              <w:rPr>
                <w:rFonts w:ascii="Bierstadt" w:hAnsi="Bierstadt"/>
                <w:sz w:val="24"/>
                <w:szCs w:val="24"/>
              </w:rPr>
            </w:pPr>
            <w:r>
              <w:rPr>
                <w:rFonts w:ascii="Bierstadt" w:hAnsi="Bierstadt"/>
                <w:sz w:val="24"/>
                <w:szCs w:val="24"/>
              </w:rPr>
              <w:t>ICT</w:t>
            </w:r>
          </w:p>
          <w:p w14:paraId="1F70F852" w14:textId="79798964" w:rsidR="00477CC4" w:rsidRPr="008743C9" w:rsidRDefault="00477CC4" w:rsidP="00477CC4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E96199D" wp14:editId="617C4540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83185</wp:posOffset>
                      </wp:positionV>
                      <wp:extent cx="1371600" cy="0"/>
                      <wp:effectExtent l="0" t="19050" r="190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35FA13" id="Straight Connector 7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6.55pt" to="108.7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CioA2jXAAAABwEAAA8AAABkcnMvZG93bnJldi54bWxMjk1OwzAQ&#10;hfdI3MGaSuyokyJKFeJUpYgDpNC9E0/jUHscxW4Tbs8gFrAavR+9+crt7J244hj7QAryZQYCqQ2m&#10;p07Bx/vb/QZETJqMdoFQwRdG2Fa3N6UuTJioxushdYJHKBZagU1pKKSMrUWv4zIMSJydwuh1Yjl2&#10;0ox64nHv5CrL1tLrnviD1QPuLbbnw8UrqHfyuP58tSezd83kj81LHTazUneLefcMIuGc/srwg8/o&#10;UDFTEy5konCsH7nI5yEHwfEqf2Kj+TVkVcr//NU3AAAA//8DAFBLAQItABQABgAIAAAAIQC2gziS&#10;/gAAAOEBAAATAAAAAAAAAAAAAAAAAAAAAABbQ29udGVudF9UeXBlc10ueG1sUEsBAi0AFAAGAAgA&#10;AAAhADj9If/WAAAAlAEAAAsAAAAAAAAAAAAAAAAALwEAAF9yZWxzLy5yZWxzUEsBAi0AFAAGAAgA&#10;AAAhAH+Y9nStAQAARgMAAA4AAAAAAAAAAAAAAAAALgIAAGRycy9lMm9Eb2MueG1sUEsBAi0AFAAG&#10;AAgAAAAhACioA2jXAAAABwEAAA8AAAAAAAAAAAAAAAAABwQAAGRycy9kb3ducmV2LnhtbFBLBQYA&#10;AAAABAAEAPMAAAALBQAAAAA=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0435681A" w14:textId="69D8F025" w:rsidR="008F6B8E" w:rsidRPr="008743C9" w:rsidRDefault="008F6B8E" w:rsidP="008F6B8E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Girls/Meisies</w:t>
            </w:r>
          </w:p>
          <w:p w14:paraId="5D94C281" w14:textId="77777777" w:rsidR="006041B8" w:rsidRDefault="006041B8" w:rsidP="006041B8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>ECD</w:t>
            </w:r>
          </w:p>
          <w:p w14:paraId="1DE87D15" w14:textId="79E56FDB" w:rsidR="00AD6502" w:rsidRPr="00025826" w:rsidRDefault="00AD6502" w:rsidP="006041B8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</w:p>
        </w:tc>
        <w:tc>
          <w:tcPr>
            <w:tcW w:w="1387" w:type="dxa"/>
            <w:shd w:val="clear" w:color="auto" w:fill="8EAADB" w:themeFill="accent1" w:themeFillTint="99"/>
          </w:tcPr>
          <w:p w14:paraId="7B134386" w14:textId="47CEDA7A" w:rsidR="00AD6502" w:rsidRPr="00025826" w:rsidRDefault="00AD6502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0</w:t>
            </w:r>
          </w:p>
        </w:tc>
      </w:tr>
      <w:tr w:rsidR="00AD6502" w:rsidRPr="00025826" w14:paraId="188E7DD1" w14:textId="77777777" w:rsidTr="008743C9">
        <w:trPr>
          <w:trHeight w:val="2505"/>
        </w:trPr>
        <w:tc>
          <w:tcPr>
            <w:tcW w:w="1188" w:type="dxa"/>
            <w:shd w:val="clear" w:color="auto" w:fill="8EAADB" w:themeFill="accent1" w:themeFillTint="99"/>
          </w:tcPr>
          <w:p w14:paraId="38203F12" w14:textId="53DD6E26" w:rsidR="00AD6502" w:rsidRPr="00025826" w:rsidRDefault="00AD6502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443" w:type="dxa"/>
          </w:tcPr>
          <w:p w14:paraId="1C8306ED" w14:textId="2FC89ED1" w:rsidR="001F0093" w:rsidRPr="00DF01AA" w:rsidRDefault="00AD6502" w:rsidP="001F0093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proofErr w:type="gramStart"/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2</w:t>
            </w:r>
            <w:r w:rsidR="00BE5980">
              <w:rPr>
                <w:rFonts w:ascii="Bierstadt" w:hAnsi="Bierstadt"/>
                <w:b/>
                <w:bCs/>
                <w:sz w:val="24"/>
                <w:szCs w:val="24"/>
              </w:rPr>
              <w:t xml:space="preserve"> </w:t>
            </w:r>
            <w:r w:rsidR="00EF7361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1F0093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Girls</w:t>
            </w:r>
            <w:proofErr w:type="gramEnd"/>
            <w:r w:rsidR="001F0093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/</w:t>
            </w:r>
            <w:proofErr w:type="spellStart"/>
            <w:r w:rsidR="001F0093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Meisies</w:t>
            </w:r>
            <w:proofErr w:type="spellEnd"/>
          </w:p>
          <w:p w14:paraId="6B989713" w14:textId="77777777" w:rsidR="006041B8" w:rsidRDefault="006041B8" w:rsidP="006041B8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 xml:space="preserve">Office Administration/ </w:t>
            </w:r>
            <w:proofErr w:type="spellStart"/>
            <w:r w:rsidRPr="00EF7361">
              <w:rPr>
                <w:rFonts w:ascii="Bierstadt" w:hAnsi="Bierstadt"/>
                <w:sz w:val="24"/>
                <w:szCs w:val="24"/>
              </w:rPr>
              <w:t>Kantoor</w:t>
            </w:r>
            <w:proofErr w:type="spellEnd"/>
            <w:r w:rsidRPr="00EF7361">
              <w:rPr>
                <w:rFonts w:ascii="Bierstadt" w:hAnsi="Bierstadt"/>
                <w:sz w:val="24"/>
                <w:szCs w:val="24"/>
              </w:rPr>
              <w:t xml:space="preserve"> </w:t>
            </w:r>
            <w:proofErr w:type="spellStart"/>
            <w:r w:rsidRPr="00EF7361">
              <w:rPr>
                <w:rFonts w:ascii="Bierstadt" w:hAnsi="Bierstadt"/>
                <w:sz w:val="24"/>
                <w:szCs w:val="24"/>
              </w:rPr>
              <w:t>administrasie</w:t>
            </w:r>
            <w:proofErr w:type="spellEnd"/>
          </w:p>
          <w:p w14:paraId="34F140C7" w14:textId="2B9DF48B" w:rsidR="00137CDF" w:rsidRPr="00EF7361" w:rsidRDefault="009D7850" w:rsidP="00EF7361">
            <w:pPr>
              <w:rPr>
                <w:rFonts w:ascii="Bierstadt" w:hAnsi="Bierstadt"/>
                <w:sz w:val="24"/>
                <w:szCs w:val="24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1FCFBFE" wp14:editId="243F4CD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5565</wp:posOffset>
                      </wp:positionV>
                      <wp:extent cx="1371600" cy="0"/>
                      <wp:effectExtent l="0" t="1905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77C5F0" id="Straight Connector 1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5.95pt" to="107.9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BeltM/XAAAABwEAAA8AAABkcnMvZG93bnJldi54bWxMjk1OwzAQ&#10;hfdI3MEaJHatk0pUJcSpShEHSKF7J57Gae1xFLtNuD2DWMBu3o/efOV29k7ccIx9IAX5MgOB1AbT&#10;U6fg8+N9sQERkyajXSBU8IURttX9XakLEyaq8XZIneARioVWYFMaCilja9HruAwDEmenMHqdWI6d&#10;NKOeeNw7ucqytfS6J/5g9YB7i+3lcPUK6p08rs9v9mT2rpn8sXmtw2ZW6vFh3r2ASDinvzL84DM6&#10;VMzUhCuZKJyCRc5FtvNnEByv8ic+ml9DVqX8z199AwAA//8DAFBLAQItABQABgAIAAAAIQC2gziS&#10;/gAAAOEBAAATAAAAAAAAAAAAAAAAAAAAAABbQ29udGVudF9UeXBlc10ueG1sUEsBAi0AFAAGAAgA&#10;AAAhADj9If/WAAAAlAEAAAsAAAAAAAAAAAAAAAAALwEAAF9yZWxzLy5yZWxzUEsBAi0AFAAGAAgA&#10;AAAhAH+Y9nStAQAARgMAAA4AAAAAAAAAAAAAAAAALgIAAGRycy9lMm9Eb2MueG1sUEsBAi0AFAAG&#10;AAgAAAAhABeltM/XAAAABwEAAA8AAAAAAAAAAAAAAAAABwQAAGRycy9kb3ducmV2LnhtbFBLBQYA&#10;AAAABAAEAPMAAAALBQAAAAA=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1010B552" w14:textId="591677C7" w:rsidR="00EF7361" w:rsidRPr="00DF01AA" w:rsidRDefault="00EF7361" w:rsidP="00EF7361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Boys</w:t>
            </w: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/</w:t>
            </w:r>
            <w:proofErr w:type="spellStart"/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Seuns</w:t>
            </w:r>
            <w:proofErr w:type="spellEnd"/>
          </w:p>
          <w:p w14:paraId="482071DA" w14:textId="219DC9DE" w:rsidR="00B86AB0" w:rsidRPr="00477CC4" w:rsidRDefault="00EF7361" w:rsidP="00AD6502">
            <w:pPr>
              <w:rPr>
                <w:rFonts w:ascii="Bierstadt" w:hAnsi="Bierstadt"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>Trade Theory</w:t>
            </w:r>
          </w:p>
        </w:tc>
        <w:tc>
          <w:tcPr>
            <w:tcW w:w="2444" w:type="dxa"/>
          </w:tcPr>
          <w:p w14:paraId="45560028" w14:textId="1CDC8687" w:rsidR="00477CC4" w:rsidRPr="008743C9" w:rsidRDefault="00AD6502" w:rsidP="00477CC4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proofErr w:type="gramStart"/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3</w:t>
            </w:r>
            <w:r w:rsidR="00EF7361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477CC4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</w:t>
            </w:r>
            <w:r w:rsidR="00477CC4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Boys</w:t>
            </w:r>
            <w:proofErr w:type="gramEnd"/>
            <w:r w:rsidR="00477CC4"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&amp; Girls/ </w:t>
            </w:r>
          </w:p>
          <w:p w14:paraId="0F50C9FD" w14:textId="77777777" w:rsidR="00477CC4" w:rsidRPr="008743C9" w:rsidRDefault="00477CC4" w:rsidP="00477CC4">
            <w:pPr>
              <w:rPr>
                <w:rFonts w:ascii="Bierstadt" w:hAnsi="Bierstadt"/>
                <w:b/>
                <w:bCs/>
                <w:sz w:val="24"/>
                <w:szCs w:val="24"/>
                <w:lang w:val="nl-NL"/>
              </w:rPr>
            </w:pPr>
            <w:r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>Seuns &amp; Meisies</w:t>
            </w:r>
            <w:r w:rsidRPr="008743C9">
              <w:rPr>
                <w:rFonts w:ascii="Bierstadt" w:hAnsi="Bierstadt"/>
                <w:b/>
                <w:bCs/>
                <w:sz w:val="24"/>
                <w:szCs w:val="24"/>
                <w:lang w:val="nl-NL"/>
              </w:rPr>
              <w:t xml:space="preserve">  </w:t>
            </w:r>
          </w:p>
          <w:p w14:paraId="29619F04" w14:textId="77777777" w:rsidR="00477CC4" w:rsidRDefault="00477CC4" w:rsidP="00477CC4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8743C9">
              <w:rPr>
                <w:rFonts w:ascii="Bierstadt" w:hAnsi="Bierstadt"/>
                <w:sz w:val="24"/>
                <w:szCs w:val="24"/>
                <w:lang w:val="nl-NL"/>
              </w:rPr>
              <w:t>Life Skills/ Lewensvaardighede</w:t>
            </w:r>
            <w:r w:rsidRPr="008743C9"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  <w:t xml:space="preserve"> </w:t>
            </w:r>
          </w:p>
          <w:p w14:paraId="695CFD28" w14:textId="580D9638" w:rsidR="00477CC4" w:rsidRPr="008743C9" w:rsidRDefault="00477CC4" w:rsidP="00477CC4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  <w:lang w:val="nl-NL"/>
              </w:rPr>
            </w:pPr>
            <w:r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05C6E4A" wp14:editId="6BE7D057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83820</wp:posOffset>
                      </wp:positionV>
                      <wp:extent cx="1371600" cy="0"/>
                      <wp:effectExtent l="0" t="19050" r="19050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2CBE851" id="Straight Connector 11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5pt,6.6pt" to="110.75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K6byuzXAAAABwEAAA8AAABkcnMvZG93bnJldi54bWxMjkFOwzAQ&#10;RfdI3MGaSuyo06BWVYhTlSIOkEL3TjyNQ+1xFLtNuD2DWMBy3v/688rd7J244Rj7QApWywwEUhtM&#10;T52Cj/e3xy2ImDQZ7QKhgi+MsKvu70pdmDBRjbdj6gSPUCy0ApvSUEgZW4tex2UYkDg7h9HrxOfY&#10;STPqice9k3mWbaTXPfEHqwc8WGwvx6tXUO/lafP5as/m4JrJn5qXOmxnpR4W8/4ZRMI5/ZXhR5/V&#10;oWKnJlzJROEUrNdcZPyUg+A4z1cMml8gq1L+96++AQAA//8DAFBLAQItABQABgAIAAAAIQC2gziS&#10;/gAAAOEBAAATAAAAAAAAAAAAAAAAAAAAAABbQ29udGVudF9UeXBlc10ueG1sUEsBAi0AFAAGAAgA&#10;AAAhADj9If/WAAAAlAEAAAsAAAAAAAAAAAAAAAAALwEAAF9yZWxzLy5yZWxzUEsBAi0AFAAGAAgA&#10;AAAhAH+Y9nStAQAARgMAAA4AAAAAAAAAAAAAAAAALgIAAGRycy9lMm9Eb2MueG1sUEsBAi0AFAAG&#10;AAgAAAAhAK6byuzXAAAABwEAAA8AAAAAAAAAAAAAAAAABwQAAGRycy9kb3ducmV2LnhtbFBLBQYA&#10;AAAABAAEAPMAAAALBQAAAAA=&#10;" strokecolor="#4472c4" strokeweight="2.25pt">
                      <v:stroke joinstyle="miter"/>
                    </v:line>
                  </w:pict>
                </mc:Fallback>
              </mc:AlternateContent>
            </w:r>
          </w:p>
          <w:p w14:paraId="54B6B3CC" w14:textId="50F0B1EE" w:rsidR="008743C9" w:rsidRPr="00DF01AA" w:rsidRDefault="008743C9" w:rsidP="008743C9">
            <w:pP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</w:pPr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Girls</w:t>
            </w:r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/</w:t>
            </w:r>
            <w:proofErr w:type="spellStart"/>
            <w:r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>Meisies</w:t>
            </w:r>
            <w:proofErr w:type="spellEnd"/>
          </w:p>
          <w:p w14:paraId="1FBC89A5" w14:textId="6851B51B" w:rsidR="00871DFB" w:rsidRPr="00477CC4" w:rsidRDefault="008743C9" w:rsidP="00477CC4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 w:rsidRPr="00EF7361">
              <w:rPr>
                <w:rFonts w:ascii="Bierstadt" w:hAnsi="Bierstadt"/>
                <w:sz w:val="24"/>
                <w:szCs w:val="24"/>
              </w:rPr>
              <w:t>Hairdressing</w:t>
            </w:r>
            <w:r>
              <w:rPr>
                <w:rFonts w:ascii="Bierstadt" w:hAnsi="Bierstadt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Bierstadt" w:hAnsi="Bierstadt"/>
                <w:sz w:val="24"/>
                <w:szCs w:val="24"/>
              </w:rPr>
              <w:t>Haarkappery</w:t>
            </w:r>
            <w:proofErr w:type="spellEnd"/>
            <w:r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137CDF" w:rsidRPr="009916D2">
              <w:rPr>
                <w:rFonts w:ascii="Bierstadt" w:hAnsi="Bierstadt"/>
                <w:b/>
                <w:bCs/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4F903C1" wp14:editId="6011C38D">
                      <wp:simplePos x="0" y="0"/>
                      <wp:positionH relativeFrom="column">
                        <wp:posOffset>-564370855</wp:posOffset>
                      </wp:positionH>
                      <wp:positionV relativeFrom="paragraph">
                        <wp:posOffset>-619766985</wp:posOffset>
                      </wp:positionV>
                      <wp:extent cx="1371600" cy="0"/>
                      <wp:effectExtent l="0" t="1905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FCAE2F2" id="Straight Connector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438.65pt,-48800.55pt" to="-44330.65pt,-4880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PZ0rQEAAEYDAAAOAAAAZHJzL2Uyb0RvYy54bWysUk1v2zAMvQ/ofxB0b+RkaRMYcXpI0F2G&#10;rcC2H8DIki1AXxC1OPn3o5Q07bbbMB9kSiQfyce3eTo5y44qoQm+4/NZw5nyMvTGDx3/8f35fs0Z&#10;ZvA92OBVx88K+dP27sNmiq1ahDHYXiVGIB7bKXZ8zDm2QqAclQOchag8OXVIDjJd0yD6BBOhOysW&#10;TfMoppD6mIJUiPS6vzj5tuJrrWT+qjWqzGzHqbdcz1TPQznFdgPtkCCORl7bgH/owoHxVPQGtYcM&#10;7Gcyf0E5I1PAoPNMBieC1kaqOgNNM2/+mObbCFHVWYgcjDea8P/Byi/HnX9JRMMUscX4ksoUJ51c&#10;+VN/7FTJOt/IUqfMJD3OP67mjw1xKl994i0xJsyfVHCsGB23xpc5oIXjZ8xUjEJfQ8qzD8/G2roL&#10;69nU8cX6YfVA0ECS0BYymS72HUc/cAZ2IK3JnCokBmv6kl6AMA2HnU3sCLTv5XK12C3Liqncb2Gl&#10;9h5wvMRV10UJzmSSozWu4+umfNds6wu6qoK6TvDGV7EOoT9XGkW50bJq0auwihre38l+L//tLwAA&#10;AP//AwBQSwMEFAAGAAgAAAAhAL1+pObgAAAAFwEAAA8AAABkcnMvZG93bnJldi54bWxMj81OwzAQ&#10;hO9IvIO1SNxaJyA5JsSpShEPkNLendiN0/onit0mvD3Lqdx2Z0az31abxVly01McgheQrzMg2ndB&#10;Db4XcPj+WnEgMUmvpA1eC/jRETb140MlSxVm3+jbPvUES3wspQCT0lhSGjujnYzrMGqP3ilMTiZc&#10;p56qSc5Y7ix9yTJGnRw8XjBy1Duju8v+6gQ0W3pk509zUjvbzu7YfjSBL0I8Py3bdyBJL+kehj98&#10;RIcamdpw9SoSK2DFOS+KV0zj/FawLM+BYA51xnLU27tO64r+/6f+BQAA//8DAFBLAQItABQABgAI&#10;AAAAIQC2gziS/gAAAOEBAAATAAAAAAAAAAAAAAAAAAAAAABbQ29udGVudF9UeXBlc10ueG1sUEsB&#10;Ai0AFAAGAAgAAAAhADj9If/WAAAAlAEAAAsAAAAAAAAAAAAAAAAALwEAAF9yZWxzLy5yZWxzUEsB&#10;Ai0AFAAGAAgAAAAhAH+Y9nStAQAARgMAAA4AAAAAAAAAAAAAAAAALgIAAGRycy9lMm9Eb2MueG1s&#10;UEsBAi0AFAAGAAgAAAAhAL1+pObgAAAAFwEAAA8AAAAAAAAAAAAAAAAABwQAAGRycy9kb3ducmV2&#10;LnhtbFBLBQYAAAAABAAEAPMAAAAUBQAAAAA=&#10;" strokecolor="#4472c4" strokeweight="2.2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444" w:type="dxa"/>
          </w:tcPr>
          <w:p w14:paraId="7F58761E" w14:textId="75709476" w:rsidR="00AD6502" w:rsidRDefault="00AD6502" w:rsidP="00AD6502">
            <w:pPr>
              <w:rPr>
                <w:rFonts w:ascii="Bierstadt" w:hAnsi="Bierstadt"/>
                <w:sz w:val="24"/>
                <w:szCs w:val="24"/>
              </w:rPr>
            </w:pPr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4</w:t>
            </w:r>
            <w:r w:rsidR="00EF7361" w:rsidRPr="00DF01AA">
              <w:rPr>
                <w:rFonts w:ascii="Bierstadt" w:hAnsi="Bierstadt"/>
                <w:b/>
                <w:bCs/>
                <w:sz w:val="24"/>
                <w:szCs w:val="24"/>
                <w:u w:val="single"/>
              </w:rPr>
              <w:t xml:space="preserve"> </w:t>
            </w:r>
          </w:p>
          <w:p w14:paraId="7BBBD184" w14:textId="1334D52D" w:rsidR="00137CDF" w:rsidRDefault="00137CDF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</w:p>
          <w:p w14:paraId="1EF9436E" w14:textId="20528EB6" w:rsidR="00871DFB" w:rsidRPr="00EF7361" w:rsidRDefault="00871DFB" w:rsidP="00AD6502">
            <w:pPr>
              <w:rPr>
                <w:rFonts w:ascii="Bierstadt" w:hAnsi="Bierstadt"/>
                <w:sz w:val="24"/>
                <w:szCs w:val="24"/>
              </w:rPr>
            </w:pPr>
          </w:p>
        </w:tc>
        <w:tc>
          <w:tcPr>
            <w:tcW w:w="2444" w:type="dxa"/>
            <w:shd w:val="clear" w:color="auto" w:fill="FFFFFF" w:themeFill="background1"/>
          </w:tcPr>
          <w:p w14:paraId="5B9C872F" w14:textId="3D95DC3A" w:rsidR="00AD6502" w:rsidRPr="00025826" w:rsidRDefault="00AD6502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5</w:t>
            </w:r>
            <w:r>
              <w:rPr>
                <w:rFonts w:ascii="Bierstadt" w:hAnsi="Bierstadt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44" w:type="dxa"/>
            <w:shd w:val="clear" w:color="auto" w:fill="8EAADB" w:themeFill="accent1" w:themeFillTint="99"/>
          </w:tcPr>
          <w:p w14:paraId="1EFB0712" w14:textId="07C21EA8" w:rsidR="00AD6502" w:rsidRPr="00025826" w:rsidRDefault="00AD6502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6</w:t>
            </w:r>
            <w:r>
              <w:rPr>
                <w:rFonts w:ascii="Bierstadt" w:hAnsi="Bierstadt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Youth day</w:t>
            </w:r>
            <w:proofErr w:type="gramEnd"/>
          </w:p>
        </w:tc>
        <w:tc>
          <w:tcPr>
            <w:tcW w:w="1387" w:type="dxa"/>
            <w:shd w:val="clear" w:color="auto" w:fill="8EAADB" w:themeFill="accent1" w:themeFillTint="99"/>
          </w:tcPr>
          <w:p w14:paraId="1F4AEDB8" w14:textId="39B6F755" w:rsidR="00AD6502" w:rsidRPr="00025826" w:rsidRDefault="00AD6502" w:rsidP="00AD6502">
            <w:pPr>
              <w:rPr>
                <w:rFonts w:ascii="Bierstadt" w:hAnsi="Bierstadt"/>
                <w:b/>
                <w:bCs/>
                <w:sz w:val="24"/>
                <w:szCs w:val="24"/>
              </w:rPr>
            </w:pPr>
            <w:r w:rsidRPr="00025826">
              <w:rPr>
                <w:rFonts w:ascii="Bierstadt" w:hAnsi="Bierstadt"/>
                <w:b/>
                <w:bCs/>
                <w:sz w:val="24"/>
                <w:szCs w:val="24"/>
              </w:rPr>
              <w:t>1</w:t>
            </w:r>
            <w:r w:rsidR="008743C9">
              <w:rPr>
                <w:rFonts w:ascii="Bierstadt" w:hAnsi="Bierstadt"/>
                <w:b/>
                <w:bCs/>
                <w:sz w:val="24"/>
                <w:szCs w:val="24"/>
              </w:rPr>
              <w:t>7</w:t>
            </w:r>
          </w:p>
        </w:tc>
      </w:tr>
    </w:tbl>
    <w:p w14:paraId="771D1B9B" w14:textId="77777777" w:rsidR="00BF7125" w:rsidRPr="00025826" w:rsidRDefault="00BF7125">
      <w:pPr>
        <w:rPr>
          <w:rFonts w:ascii="Bierstadt" w:hAnsi="Bierstadt"/>
        </w:rPr>
      </w:pPr>
    </w:p>
    <w:sectPr w:rsidR="00BF7125" w:rsidRPr="00025826" w:rsidSect="0002582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erstadt">
    <w:charset w:val="00"/>
    <w:family w:val="swiss"/>
    <w:pitch w:val="variable"/>
    <w:sig w:usb0="8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LMwMTK3sDA3tTBR0lEKTi0uzszPAykwrgUADIWB8CwAAAA="/>
  </w:docVars>
  <w:rsids>
    <w:rsidRoot w:val="00025826"/>
    <w:rsid w:val="00025826"/>
    <w:rsid w:val="00137CDF"/>
    <w:rsid w:val="00181836"/>
    <w:rsid w:val="001F0093"/>
    <w:rsid w:val="0044380F"/>
    <w:rsid w:val="00477CC4"/>
    <w:rsid w:val="006041B8"/>
    <w:rsid w:val="00871DFB"/>
    <w:rsid w:val="008743C9"/>
    <w:rsid w:val="008F6B8E"/>
    <w:rsid w:val="00920346"/>
    <w:rsid w:val="009D7850"/>
    <w:rsid w:val="00A62D89"/>
    <w:rsid w:val="00A948D3"/>
    <w:rsid w:val="00AD6502"/>
    <w:rsid w:val="00B050BE"/>
    <w:rsid w:val="00B86AB0"/>
    <w:rsid w:val="00BE5980"/>
    <w:rsid w:val="00BF7125"/>
    <w:rsid w:val="00C73462"/>
    <w:rsid w:val="00D549D5"/>
    <w:rsid w:val="00E06B8A"/>
    <w:rsid w:val="00EF7361"/>
    <w:rsid w:val="00F2220F"/>
    <w:rsid w:val="00FF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254C"/>
  <w15:chartTrackingRefBased/>
  <w15:docId w15:val="{70523BEE-D06F-4269-B873-F5CD7DB95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58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it van Bemmel</dc:creator>
  <cp:keywords/>
  <dc:description/>
  <cp:lastModifiedBy>Gerrit Van Bemmel (SW Die Ankerskool Educator)</cp:lastModifiedBy>
  <cp:revision>12</cp:revision>
  <cp:lastPrinted>2023-05-10T10:37:00Z</cp:lastPrinted>
  <dcterms:created xsi:type="dcterms:W3CDTF">2022-05-05T03:21:00Z</dcterms:created>
  <dcterms:modified xsi:type="dcterms:W3CDTF">2023-05-10T19:05:00Z</dcterms:modified>
</cp:coreProperties>
</file>